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A. Martinez</w:t>
      </w:r>
    </w:p>
    <w:p>
      <w:pPr>
        <w:pStyle w:val="BodyText"/>
      </w:pPr>
      <w:r>
        <w:t xml:space="preserve">Electrical Engineer | United States New York City</w:t>
      </w:r>
    </w:p>
    <w:p>
      <w:pPr>
        <w:pStyle w:val="BodyText"/>
      </w:pPr>
      <w:r>
        <w:t xml:space="preserve">123 Broadway, Manhattan, NY 10005 | (555) 123-4567 | john.martinez@email.com | linkedin.com/in/johnmartinez-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Electrical Engineer with over a decade of expertise in power systems, electronics design, and energy efficiency solutions. A dedicated professional based in the United States New York City, where I have contributed to critical infrastructure projects and innovative technological advancements. My career has been defined by a commitment to excellence in electrical engineering practices aligned with industry standards such as IEEE and NEC. As an Electrical Engineer in New York City, I specialize in designing, implementing, and optimizing electrical systems for commercial, industrial, and smart grid applications. My work reflects a deep understanding of the unique challenges and opportunities present in the dynamic urban environment of the United States New York City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AutoCAD, EPLAN, MATLAB, SPICE simulations, and PLC program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esign of electrical distribution networks, substation layouts, and renewable energy integration (solar/win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standards compliance, NEC (National Electrical Code) adherence, and IEEE technical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for data analysis, C++ for embedded systems, and SQL for databas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ETAP for power system modeling, LabVIEW for instrumentation, and SolidWorks for mechanical-electrical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in New York State, CompTIA A+, and Cisco Certified Network Associate (CCNA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NYC Power Solutions Inc.</w:t>
      </w:r>
      <w:r>
        <w:t xml:space="preserve"> </w:t>
      </w:r>
      <w:r>
        <w:t xml:space="preserve">| New York, NY | Jan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high-voltage power distribution systems for commercial buildings in Manhattan, optimizing efficiency by 18% through advanced load-balanc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city planners to integrate renewable energy sources into the New York City grid, reducing carbon footprint by 25% in pilot project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ensure compliance with NEC and OSHA standards for all electrical installations, resulting in zero safety incidents over five years.</w:t>
      </w:r>
    </w:p>
    <w:p>
      <w:pPr>
        <w:numPr>
          <w:ilvl w:val="0"/>
          <w:numId w:val="1002"/>
        </w:numPr>
        <w:pStyle w:val="Compact"/>
      </w:pPr>
      <w:r>
        <w:t xml:space="preserve">Developed smart grid technologies for energy management systems, improving real-time monitoring capabilities by 40% and reducing outage response times in the United States New York City area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Urban Energy Systems Ltd.</w:t>
      </w:r>
      <w:r>
        <w:t xml:space="preserve"> </w:t>
      </w:r>
      <w:r>
        <w:t xml:space="preserve">| New York, NY | Jun 2014 – Dec 2017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control systems for industrial facilities, ensuring compliance with IEEE standards and reducing downtime by 30%.</w:t>
      </w:r>
    </w:p>
    <w:p>
      <w:pPr>
        <w:numPr>
          <w:ilvl w:val="0"/>
          <w:numId w:val="1003"/>
        </w:numPr>
        <w:pStyle w:val="Compact"/>
      </w:pPr>
      <w:r>
        <w:t xml:space="preserve">Conducted energy audits for commercial buildings in the United States New York City, identifying cost-saving opportunities that saved clients over $2 million annually.</w:t>
      </w:r>
    </w:p>
    <w:p>
      <w:pPr>
        <w:numPr>
          <w:ilvl w:val="0"/>
          <w:numId w:val="1003"/>
        </w:numPr>
        <w:pStyle w:val="Compact"/>
      </w:pPr>
      <w:r>
        <w:t xml:space="preserve">Implemented energy-efficient LED lighting solutions in three major office complexes, achieving a 35% reduction in electricity consumption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ontractors during the construction of a 100 MW solar farm near Long Island, ensuring alignment with New York State’s renewable energy goals.</w:t>
      </w:r>
    </w:p>
    <w:bookmarkEnd w:id="23"/>
    <w:bookmarkStart w:id="24" w:name="junior-electrical-engineer"/>
    <w:p>
      <w:pPr>
        <w:pStyle w:val="Heading3"/>
      </w:pPr>
      <w:r>
        <w:t xml:space="preserve">Junior Electrical Engineer</w:t>
      </w:r>
    </w:p>
    <w:p>
      <w:pPr>
        <w:pStyle w:val="FirstParagraph"/>
      </w:pPr>
      <w:r>
        <w:rPr>
          <w:bCs/>
          <w:b/>
        </w:rPr>
        <w:t xml:space="preserve">GridTech Innovations</w:t>
      </w:r>
      <w:r>
        <w:t xml:space="preserve"> </w:t>
      </w:r>
      <w:r>
        <w:t xml:space="preserve">| New York, NY | Sep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fault detection system for electrical substations, reducing maintenance costs by 20%.</w:t>
      </w:r>
    </w:p>
    <w:p>
      <w:pPr>
        <w:numPr>
          <w:ilvl w:val="0"/>
          <w:numId w:val="1004"/>
        </w:numPr>
        <w:pStyle w:val="Compact"/>
      </w:pPr>
      <w:r>
        <w:t xml:space="preserve">Created detailed schematics and wiring diagrams for HVAC systems in high-rise buildings, improving project timelines by 15%.</w:t>
      </w:r>
    </w:p>
    <w:p>
      <w:pPr>
        <w:numPr>
          <w:ilvl w:val="0"/>
          <w:numId w:val="1004"/>
        </w:numPr>
        <w:pStyle w:val="Compact"/>
      </w:pPr>
      <w:r>
        <w:t xml:space="preserve">Participated in the design of a backup power system for a data center in Brooklyn, ensuring 99.99% uptime during emergencies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the use of ETAP and other simulation tools, enhancing team productivity by 25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t xml:space="preserve">City University of New York (CUNY) | New York, NY | Graduated: 2011</w:t>
      </w:r>
    </w:p>
    <w:p>
      <w:pPr>
        <w:numPr>
          <w:ilvl w:val="0"/>
          <w:numId w:val="1005"/>
        </w:numPr>
        <w:pStyle w:val="Compact"/>
      </w:pPr>
      <w:r>
        <w:t xml:space="preserve">Relevant Coursework: Power Systems, Electronics Design, Signal Processing, and Control Theory</w:t>
      </w:r>
    </w:p>
    <w:p>
      <w:pPr>
        <w:numPr>
          <w:ilvl w:val="0"/>
          <w:numId w:val="1005"/>
        </w:numPr>
        <w:pStyle w:val="Compact"/>
      </w:pPr>
      <w:r>
        <w:t xml:space="preserve">Honors: Dean’s List (2009-2011), Phi Beta Kappa Member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:</w:t>
      </w:r>
      <w:r>
        <w:t xml:space="preserve"> </w:t>
      </w:r>
      <w:r>
        <w:t xml:space="preserve">New York State (Issued 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A+ Certification:</w:t>
      </w:r>
      <w:r>
        <w:t xml:space="preserve"> </w:t>
      </w:r>
      <w:r>
        <w:t xml:space="preserve">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C (National Electrical Code) Training:</w:t>
      </w:r>
      <w:r>
        <w:t xml:space="preserve"> </w:t>
      </w:r>
      <w:r>
        <w:t xml:space="preserve">2018, New York State Electrical Licensing Board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:</w:t>
      </w:r>
      <w:r>
        <w:t xml:space="preserve"> </w:t>
      </w:r>
      <w:r>
        <w:t xml:space="preserve">Member since 2013, active participant in the New York City S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ociety of Mechanical Engineers (ASME):</w:t>
      </w:r>
      <w:r>
        <w:t xml:space="preserve"> </w:t>
      </w:r>
      <w:r>
        <w:t xml:space="preserve">Member since 2015, attended multiple conferences on energy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York State Electrical Contractors Association (NECA):</w:t>
      </w:r>
      <w:r>
        <w:t xml:space="preserve"> </w:t>
      </w:r>
      <w:r>
        <w:t xml:space="preserve">Certified member, contributing to industry standards and safety protocols.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 Grid Implementation in Manhattan:</w:t>
      </w:r>
      <w:r>
        <w:t xml:space="preserve"> </w:t>
      </w:r>
      <w:r>
        <w:t xml:space="preserve">Spearheaded a city-wide project to modernize electrical infrastructure, reducing energy losses by 12% and improving grid reliabi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lar Energy Integration at Brooklyn Rooftops:</w:t>
      </w:r>
      <w:r>
        <w:t xml:space="preserve"> </w:t>
      </w:r>
      <w:r>
        <w:t xml:space="preserve">Designed and installed solar PV systems for 20+ buildings, supporting New York City’s 100% renewable energy goals by 204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Efficiency Audit for Midtown Office Complex:</w:t>
      </w:r>
      <w:r>
        <w:t xml:space="preserve"> </w:t>
      </w:r>
      <w:r>
        <w:t xml:space="preserve">Identified and implemented measures that cut annual electricity costs by $750,000, recognized by the New York State Energy Research and Development Authority (NYSERDA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Flu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the Brooklyn STEM Initiative, mentoring high school students in electrical engineering concept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"Emerging Trends in Power Systems" seminar at Columbia University (2023) and "Renewable Energy Solutions for Urban Areas" workshop hosted by NYISO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Electrical Engineer based in the United States New York City, I bring a proven track record of delivering innovative solutions to complex electrical challenges. My expertise spans power systems, renewable energy, and smart grid technologies, all tailored to meet the demands of a rapidly evolving urban environment. With a commitment to excellence and compliance with industry standards, I am poised to contribute meaningfully to any organization seeking cutting-edge electrical engineering services in New York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al Engineer - United States New York City</dc:title>
  <dc:creator/>
  <dc:language>en</dc:language>
  <cp:keywords/>
  <dcterms:created xsi:type="dcterms:W3CDTF">2026-07-24T08:37:11Z</dcterms:created>
  <dcterms:modified xsi:type="dcterms:W3CDTF">2026-07-24T0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